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5Dark-Accent3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2551"/>
        <w:gridCol w:w="1560"/>
        <w:gridCol w:w="1417"/>
        <w:gridCol w:w="3544"/>
        <w:gridCol w:w="1276"/>
        <w:gridCol w:w="1559"/>
        <w:gridCol w:w="1241"/>
      </w:tblGrid>
      <w:tr w:rsidR="00C44C5C" w:rsidTr="00025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4" w:type="dxa"/>
            <w:gridSpan w:val="8"/>
            <w:vAlign w:val="center"/>
          </w:tcPr>
          <w:p w:rsidR="00C44C5C" w:rsidRPr="00025FA7" w:rsidRDefault="00C44C5C" w:rsidP="00C44C5C">
            <w:pPr>
              <w:jc w:val="center"/>
              <w:rPr>
                <w:b w:val="0"/>
                <w:bCs w:val="0"/>
                <w:i/>
                <w:iCs/>
                <w:sz w:val="28"/>
                <w:szCs w:val="28"/>
              </w:rPr>
            </w:pPr>
            <w:r w:rsidRPr="00025FA7">
              <w:rPr>
                <w:b w:val="0"/>
                <w:bCs w:val="0"/>
                <w:i/>
                <w:iCs/>
                <w:color w:val="auto"/>
                <w:sz w:val="28"/>
                <w:szCs w:val="28"/>
              </w:rPr>
              <w:t>Tijek doktorskog studija prema Pravilniku o doktorskim studijima na Prirodoslovno–matematičkom fakultetu</w:t>
            </w:r>
          </w:p>
        </w:tc>
      </w:tr>
      <w:tr w:rsidR="00C44C5C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vAlign w:val="center"/>
          </w:tcPr>
          <w:p w:rsidR="00C44C5C" w:rsidRPr="00756944" w:rsidRDefault="00C44C5C" w:rsidP="00C44C5C">
            <w:pPr>
              <w:rPr>
                <w:color w:val="auto"/>
                <w:sz w:val="20"/>
                <w:szCs w:val="20"/>
              </w:rPr>
            </w:pPr>
            <w:r w:rsidRPr="00756944">
              <w:rPr>
                <w:color w:val="auto"/>
                <w:sz w:val="20"/>
                <w:szCs w:val="20"/>
              </w:rPr>
              <w:t>Godina</w:t>
            </w:r>
          </w:p>
        </w:tc>
        <w:tc>
          <w:tcPr>
            <w:tcW w:w="5528" w:type="dxa"/>
            <w:gridSpan w:val="3"/>
            <w:vAlign w:val="center"/>
          </w:tcPr>
          <w:p w:rsidR="00C44C5C" w:rsidRPr="00C44C5C" w:rsidRDefault="00C44C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C44C5C">
              <w:rPr>
                <w:b/>
                <w:bCs/>
              </w:rPr>
              <w:t>DOKTORAND</w:t>
            </w:r>
          </w:p>
        </w:tc>
        <w:tc>
          <w:tcPr>
            <w:tcW w:w="7620" w:type="dxa"/>
            <w:gridSpan w:val="4"/>
            <w:vAlign w:val="center"/>
          </w:tcPr>
          <w:p w:rsidR="00C44C5C" w:rsidRDefault="00C44C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44C5C">
              <w:rPr>
                <w:b/>
                <w:bCs/>
              </w:rPr>
              <w:t>DOKTORSKI STUDIJ</w:t>
            </w:r>
          </w:p>
        </w:tc>
      </w:tr>
      <w:tr w:rsidR="00E60440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tcBorders>
              <w:bottom w:val="single" w:sz="12" w:space="0" w:color="auto"/>
            </w:tcBorders>
          </w:tcPr>
          <w:p w:rsidR="00C44C5C" w:rsidRPr="00C44C5C" w:rsidRDefault="00C44C5C">
            <w:pPr>
              <w:rPr>
                <w:color w:val="auto"/>
              </w:rPr>
            </w:pPr>
          </w:p>
        </w:tc>
        <w:tc>
          <w:tcPr>
            <w:tcW w:w="2551" w:type="dxa"/>
            <w:tcBorders>
              <w:bottom w:val="single" w:sz="12" w:space="0" w:color="auto"/>
            </w:tcBorders>
            <w:vAlign w:val="center"/>
          </w:tcPr>
          <w:p w:rsidR="00C44C5C" w:rsidRDefault="00C44C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bveza</w:t>
            </w:r>
          </w:p>
        </w:tc>
        <w:tc>
          <w:tcPr>
            <w:tcW w:w="1560" w:type="dxa"/>
            <w:tcBorders>
              <w:bottom w:val="single" w:sz="12" w:space="0" w:color="auto"/>
            </w:tcBorders>
            <w:vAlign w:val="center"/>
          </w:tcPr>
          <w:p w:rsidR="00C44C5C" w:rsidRDefault="00C44C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brazac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:rsidR="00C44C5C" w:rsidRDefault="00C44C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k</w:t>
            </w:r>
          </w:p>
        </w:tc>
        <w:tc>
          <w:tcPr>
            <w:tcW w:w="3544" w:type="dxa"/>
            <w:tcBorders>
              <w:bottom w:val="single" w:sz="12" w:space="0" w:color="auto"/>
            </w:tcBorders>
            <w:vAlign w:val="center"/>
          </w:tcPr>
          <w:p w:rsidR="00C44C5C" w:rsidRDefault="00C44C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bveza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vAlign w:val="center"/>
          </w:tcPr>
          <w:p w:rsidR="00C44C5C" w:rsidRDefault="00C44C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brazac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vAlign w:val="center"/>
          </w:tcPr>
          <w:p w:rsidR="00C44C5C" w:rsidRDefault="00C44C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dgovorno tijelo</w:t>
            </w:r>
          </w:p>
        </w:tc>
        <w:tc>
          <w:tcPr>
            <w:tcW w:w="1241" w:type="dxa"/>
            <w:tcBorders>
              <w:bottom w:val="single" w:sz="12" w:space="0" w:color="auto"/>
            </w:tcBorders>
            <w:vAlign w:val="center"/>
          </w:tcPr>
          <w:p w:rsidR="00C44C5C" w:rsidRDefault="00C44C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k</w:t>
            </w:r>
          </w:p>
        </w:tc>
      </w:tr>
      <w:tr w:rsidR="00C17D5E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tcBorders>
              <w:top w:val="single" w:sz="12" w:space="0" w:color="auto"/>
            </w:tcBorders>
            <w:vAlign w:val="center"/>
          </w:tcPr>
          <w:p w:rsidR="00C17D5E" w:rsidRPr="00025FA7" w:rsidRDefault="00C17D5E">
            <w:pPr>
              <w:rPr>
                <w:color w:val="auto"/>
                <w:sz w:val="24"/>
                <w:szCs w:val="24"/>
              </w:rPr>
            </w:pPr>
            <w:bookmarkStart w:id="0" w:name="OLE_LINK1"/>
            <w:bookmarkStart w:id="1" w:name="OLE_LINK2"/>
            <w:bookmarkStart w:id="2" w:name="OLE_LINK11"/>
            <w:r w:rsidRPr="00025FA7">
              <w:rPr>
                <w:color w:val="auto"/>
                <w:sz w:val="24"/>
                <w:szCs w:val="24"/>
              </w:rPr>
              <w:t>0</w:t>
            </w:r>
            <w:bookmarkEnd w:id="0"/>
            <w:bookmarkEnd w:id="1"/>
            <w:bookmarkEnd w:id="2"/>
          </w:p>
        </w:tc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 Upis na studij</w:t>
            </w: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:rsidR="00C17D5E" w:rsidRPr="00E60440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" w:history="1">
              <w:r w:rsidRPr="00E60440">
                <w:rPr>
                  <w:rStyle w:val="Hyperlink"/>
                </w:rPr>
                <w:t>Upisni list</w:t>
              </w:r>
            </w:hyperlink>
          </w:p>
        </w:tc>
        <w:tc>
          <w:tcPr>
            <w:tcW w:w="1417" w:type="dxa"/>
            <w:vMerge w:val="restart"/>
            <w:tcBorders>
              <w:top w:val="single" w:sz="12" w:space="0" w:color="auto"/>
            </w:tcBorders>
            <w:vAlign w:val="center"/>
          </w:tcPr>
          <w:p w:rsidR="00C17D5E" w:rsidRPr="00E60440" w:rsidRDefault="00C41179" w:rsidP="00025F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 kraja upisnog roku u prvu godinu</w:t>
            </w:r>
            <w:bookmarkStart w:id="3" w:name="_GoBack"/>
            <w:bookmarkEnd w:id="3"/>
            <w:r w:rsidR="00C17D5E" w:rsidRPr="00E60440">
              <w:t>r</w:t>
            </w:r>
          </w:p>
        </w:tc>
        <w:tc>
          <w:tcPr>
            <w:tcW w:w="3544" w:type="dxa"/>
            <w:tcBorders>
              <w:top w:val="single" w:sz="12" w:space="0" w:color="auto"/>
            </w:tcBorders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 Definiranje uvjeta upisa i raspisivanje natječaja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60440">
              <w:t>Fakultetsko vijeće</w:t>
            </w:r>
            <w:r>
              <w:t xml:space="preserve"> Prirodoslovno- matematičkog fakulteta</w:t>
            </w:r>
          </w:p>
        </w:tc>
        <w:tc>
          <w:tcPr>
            <w:tcW w:w="1241" w:type="dxa"/>
            <w:tcBorders>
              <w:top w:val="single" w:sz="12" w:space="0" w:color="auto"/>
            </w:tcBorders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panj</w:t>
            </w:r>
          </w:p>
        </w:tc>
      </w:tr>
      <w:tr w:rsidR="00C17D5E" w:rsidTr="00756944">
        <w:trPr>
          <w:trHeight w:val="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:rsidR="00C17D5E" w:rsidRDefault="00C17D5E"/>
        </w:tc>
        <w:tc>
          <w:tcPr>
            <w:tcW w:w="2551" w:type="dxa"/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 Ugovor o studiranju</w:t>
            </w:r>
          </w:p>
        </w:tc>
        <w:tc>
          <w:tcPr>
            <w:tcW w:w="1560" w:type="dxa"/>
            <w:vAlign w:val="center"/>
          </w:tcPr>
          <w:p w:rsidR="00C17D5E" w:rsidRPr="00E60440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vMerge/>
            <w:vAlign w:val="center"/>
          </w:tcPr>
          <w:p w:rsidR="00C17D5E" w:rsidRPr="00E60440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44" w:type="dxa"/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 Razgovor s kandidatima</w:t>
            </w:r>
          </w:p>
        </w:tc>
        <w:tc>
          <w:tcPr>
            <w:tcW w:w="1276" w:type="dxa"/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vMerge w:val="restart"/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4" w:name="OLE_LINK16"/>
            <w:bookmarkStart w:id="5" w:name="OLE_LINK17"/>
            <w:r>
              <w:t>Vijeće doktorskog studija i Vijeće Fizičkog odsjeka</w:t>
            </w:r>
            <w:bookmarkEnd w:id="4"/>
            <w:bookmarkEnd w:id="5"/>
          </w:p>
        </w:tc>
        <w:tc>
          <w:tcPr>
            <w:tcW w:w="1241" w:type="dxa"/>
            <w:vMerge w:val="restart"/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jmanje mjesec dana prije početka nastave</w:t>
            </w:r>
          </w:p>
        </w:tc>
      </w:tr>
      <w:tr w:rsidR="00C17D5E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:rsidR="00C17D5E" w:rsidRDefault="00C17D5E"/>
        </w:tc>
        <w:tc>
          <w:tcPr>
            <w:tcW w:w="2551" w:type="dxa"/>
            <w:vMerge w:val="restart"/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. </w:t>
            </w:r>
            <w:r w:rsidRPr="00E60440">
              <w:t xml:space="preserve">Popuniti online bazu </w:t>
            </w:r>
            <w:proofErr w:type="spellStart"/>
            <w:r w:rsidRPr="00E60440">
              <w:t>doktoranada</w:t>
            </w:r>
            <w:proofErr w:type="spellEnd"/>
            <w:r w:rsidRPr="00E60440">
              <w:t xml:space="preserve"> (OBAD)</w:t>
            </w:r>
          </w:p>
        </w:tc>
        <w:tc>
          <w:tcPr>
            <w:tcW w:w="1560" w:type="dxa"/>
            <w:vMerge w:val="restart"/>
            <w:vAlign w:val="center"/>
          </w:tcPr>
          <w:p w:rsidR="00C17D5E" w:rsidRPr="00E60440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" w:history="1">
              <w:r w:rsidRPr="00E60440">
                <w:rPr>
                  <w:rStyle w:val="Hyperlink"/>
                </w:rPr>
                <w:t>https://doktorski.unizg.hr/obad/doktorski_studij</w:t>
              </w:r>
            </w:hyperlink>
          </w:p>
        </w:tc>
        <w:tc>
          <w:tcPr>
            <w:tcW w:w="1417" w:type="dxa"/>
            <w:vMerge/>
            <w:vAlign w:val="center"/>
          </w:tcPr>
          <w:p w:rsidR="00C17D5E" w:rsidRPr="00E60440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544" w:type="dxa"/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 Javna objava imena izabranih kandidata</w:t>
            </w:r>
          </w:p>
        </w:tc>
        <w:tc>
          <w:tcPr>
            <w:tcW w:w="1276" w:type="dxa"/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59" w:type="dxa"/>
            <w:vMerge/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1" w:type="dxa"/>
            <w:vMerge/>
            <w:vAlign w:val="center"/>
          </w:tcPr>
          <w:p w:rsidR="00C17D5E" w:rsidRDefault="00C17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17D5E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tcBorders>
              <w:bottom w:val="single" w:sz="12" w:space="0" w:color="auto"/>
            </w:tcBorders>
          </w:tcPr>
          <w:p w:rsidR="00C17D5E" w:rsidRDefault="00C17D5E"/>
        </w:tc>
        <w:tc>
          <w:tcPr>
            <w:tcW w:w="2551" w:type="dxa"/>
            <w:vMerge/>
            <w:tcBorders>
              <w:bottom w:val="single" w:sz="12" w:space="0" w:color="auto"/>
            </w:tcBorders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60" w:type="dxa"/>
            <w:vMerge/>
            <w:tcBorders>
              <w:bottom w:val="single" w:sz="12" w:space="0" w:color="auto"/>
            </w:tcBorders>
            <w:vAlign w:val="center"/>
          </w:tcPr>
          <w:p w:rsidR="00C17D5E" w:rsidRPr="00E60440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vMerge/>
            <w:tcBorders>
              <w:bottom w:val="single" w:sz="12" w:space="0" w:color="auto"/>
            </w:tcBorders>
            <w:vAlign w:val="center"/>
          </w:tcPr>
          <w:p w:rsidR="00C17D5E" w:rsidRPr="00E60440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bottom w:val="single" w:sz="12" w:space="0" w:color="auto"/>
            </w:tcBorders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Dodijeljivanje studijskog savjetnika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vMerge/>
            <w:tcBorders>
              <w:bottom w:val="single" w:sz="12" w:space="0" w:color="auto"/>
            </w:tcBorders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1" w:type="dxa"/>
            <w:vMerge/>
            <w:tcBorders>
              <w:bottom w:val="single" w:sz="12" w:space="0" w:color="auto"/>
            </w:tcBorders>
            <w:vAlign w:val="center"/>
          </w:tcPr>
          <w:p w:rsidR="00C17D5E" w:rsidRDefault="00C17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2188E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tcBorders>
              <w:top w:val="single" w:sz="12" w:space="0" w:color="auto"/>
            </w:tcBorders>
            <w:vAlign w:val="center"/>
          </w:tcPr>
          <w:p w:rsidR="0022188E" w:rsidRPr="00025FA7" w:rsidRDefault="0022188E">
            <w:pPr>
              <w:rPr>
                <w:sz w:val="24"/>
                <w:szCs w:val="24"/>
              </w:rPr>
            </w:pPr>
            <w:bookmarkStart w:id="6" w:name="_Hlk82602210"/>
            <w:r w:rsidRPr="00025FA7">
              <w:rPr>
                <w:color w:val="auto"/>
                <w:sz w:val="24"/>
                <w:szCs w:val="24"/>
              </w:rPr>
              <w:t>1</w:t>
            </w:r>
          </w:p>
        </w:tc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 Polaganje obveznih predmeta</w:t>
            </w: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:rsidR="0022188E" w:rsidRPr="00E60440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7" w:name="OLE_LINK3"/>
            <w:bookmarkStart w:id="8" w:name="OLE_LINK4"/>
            <w:r>
              <w:t>Prijavnica i indeks</w:t>
            </w:r>
            <w:bookmarkEnd w:id="7"/>
            <w:bookmarkEnd w:id="8"/>
          </w:p>
        </w:tc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:rsidR="0022188E" w:rsidRPr="00E60440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9" w:name="OLE_LINK7"/>
            <w:bookmarkStart w:id="10" w:name="OLE_LINK8"/>
            <w:bookmarkStart w:id="11" w:name="OLE_LINK47"/>
            <w:r>
              <w:t>Do upisa u 2. godinu</w:t>
            </w:r>
            <w:bookmarkEnd w:id="9"/>
            <w:bookmarkEnd w:id="10"/>
            <w:bookmarkEnd w:id="11"/>
          </w:p>
        </w:tc>
        <w:tc>
          <w:tcPr>
            <w:tcW w:w="3544" w:type="dxa"/>
            <w:tcBorders>
              <w:top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12" w:name="OLE_LINK5"/>
            <w:bookmarkStart w:id="13" w:name="OLE_LINK6"/>
            <w:r>
              <w:t>1. Nastava i ispitni rokovi</w:t>
            </w:r>
            <w:bookmarkEnd w:id="12"/>
            <w:bookmarkEnd w:id="13"/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1" w:type="dxa"/>
            <w:tcBorders>
              <w:top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 upisa u 2. godinu</w:t>
            </w:r>
          </w:p>
        </w:tc>
      </w:tr>
      <w:tr w:rsidR="0022188E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:rsidR="0022188E" w:rsidRPr="00025FA7" w:rsidRDefault="0022188E" w:rsidP="0022188E">
            <w:bookmarkStart w:id="14" w:name="_Hlk82602186"/>
            <w:bookmarkEnd w:id="6"/>
          </w:p>
        </w:tc>
        <w:tc>
          <w:tcPr>
            <w:tcW w:w="2551" w:type="dxa"/>
            <w:vAlign w:val="center"/>
          </w:tcPr>
          <w:p w:rsidR="0022188E" w:rsidRDefault="0022188E" w:rsidP="002218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 Polaganje izbornih predmeta</w:t>
            </w:r>
          </w:p>
        </w:tc>
        <w:tc>
          <w:tcPr>
            <w:tcW w:w="1560" w:type="dxa"/>
            <w:vAlign w:val="center"/>
          </w:tcPr>
          <w:p w:rsidR="0022188E" w:rsidRDefault="0022188E" w:rsidP="002218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javnica i indeks</w:t>
            </w:r>
          </w:p>
        </w:tc>
        <w:tc>
          <w:tcPr>
            <w:tcW w:w="1417" w:type="dxa"/>
            <w:vAlign w:val="center"/>
          </w:tcPr>
          <w:p w:rsidR="0022188E" w:rsidRDefault="0022188E" w:rsidP="002218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5" w:name="OLE_LINK9"/>
            <w:bookmarkStart w:id="16" w:name="OLE_LINK10"/>
            <w:r>
              <w:t>Do upisa u 3. godinu</w:t>
            </w:r>
            <w:bookmarkEnd w:id="15"/>
            <w:bookmarkEnd w:id="16"/>
          </w:p>
        </w:tc>
        <w:tc>
          <w:tcPr>
            <w:tcW w:w="3544" w:type="dxa"/>
            <w:vAlign w:val="center"/>
          </w:tcPr>
          <w:p w:rsidR="0022188E" w:rsidRDefault="0022188E" w:rsidP="002218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 Godišnji izvještaj studijskog savjetnika/mentora o napretku doktoranda</w:t>
            </w:r>
          </w:p>
        </w:tc>
        <w:tc>
          <w:tcPr>
            <w:tcW w:w="1276" w:type="dxa"/>
            <w:vAlign w:val="center"/>
          </w:tcPr>
          <w:p w:rsidR="0022188E" w:rsidRDefault="0022188E" w:rsidP="002218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.Sc.-05</w:t>
            </w:r>
          </w:p>
        </w:tc>
        <w:tc>
          <w:tcPr>
            <w:tcW w:w="1559" w:type="dxa"/>
            <w:vAlign w:val="center"/>
          </w:tcPr>
          <w:p w:rsidR="0022188E" w:rsidRDefault="0022188E" w:rsidP="002218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ijski savjetnik/mentor</w:t>
            </w:r>
          </w:p>
        </w:tc>
        <w:tc>
          <w:tcPr>
            <w:tcW w:w="1241" w:type="dxa"/>
            <w:vAlign w:val="center"/>
          </w:tcPr>
          <w:p w:rsidR="0022188E" w:rsidRDefault="0022188E" w:rsidP="002218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 upisa u novu ak. godinu</w:t>
            </w:r>
          </w:p>
        </w:tc>
      </w:tr>
      <w:tr w:rsidR="0022188E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tcBorders>
              <w:bottom w:val="single" w:sz="12" w:space="0" w:color="auto"/>
            </w:tcBorders>
          </w:tcPr>
          <w:p w:rsidR="0022188E" w:rsidRPr="00025FA7" w:rsidRDefault="0022188E">
            <w:bookmarkStart w:id="17" w:name="_Hlk82603543"/>
            <w:bookmarkEnd w:id="14"/>
          </w:p>
        </w:tc>
        <w:tc>
          <w:tcPr>
            <w:tcW w:w="2551" w:type="dxa"/>
            <w:tcBorders>
              <w:bottom w:val="single" w:sz="12" w:space="0" w:color="auto"/>
            </w:tcBorders>
            <w:vAlign w:val="center"/>
          </w:tcPr>
          <w:p w:rsidR="0022188E" w:rsidRDefault="0022188E" w:rsidP="00025F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 Doktorandov godišnji izvještaj</w:t>
            </w:r>
          </w:p>
        </w:tc>
        <w:tc>
          <w:tcPr>
            <w:tcW w:w="1560" w:type="dxa"/>
            <w:tcBorders>
              <w:bottom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.Sc.-04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:rsidR="0022188E" w:rsidRDefault="00D607F2" w:rsidP="004B4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</w:t>
            </w:r>
            <w:r w:rsidR="00942865">
              <w:t xml:space="preserve"> upisa u novu ak. godinu</w:t>
            </w:r>
          </w:p>
        </w:tc>
        <w:tc>
          <w:tcPr>
            <w:tcW w:w="3544" w:type="dxa"/>
            <w:tcBorders>
              <w:bottom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bottom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bottom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1" w:type="dxa"/>
            <w:tcBorders>
              <w:bottom w:val="single" w:sz="12" w:space="0" w:color="auto"/>
            </w:tcBorders>
            <w:vAlign w:val="center"/>
          </w:tcPr>
          <w:p w:rsidR="0022188E" w:rsidRDefault="00221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42865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tcBorders>
              <w:top w:val="single" w:sz="12" w:space="0" w:color="auto"/>
            </w:tcBorders>
            <w:vAlign w:val="center"/>
          </w:tcPr>
          <w:p w:rsidR="00942865" w:rsidRPr="00025FA7" w:rsidRDefault="00942865" w:rsidP="00225146">
            <w:bookmarkStart w:id="18" w:name="_Hlk82603586"/>
            <w:bookmarkEnd w:id="17"/>
            <w:r>
              <w:rPr>
                <w:color w:val="auto"/>
                <w:sz w:val="24"/>
                <w:szCs w:val="24"/>
              </w:rPr>
              <w:t>2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 Polaganje izbornih predmeta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javnica i indeks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 upisa u 3. godinu</w:t>
            </w:r>
          </w:p>
        </w:tc>
        <w:tc>
          <w:tcPr>
            <w:tcW w:w="3544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 Nastava i ispitni rokovi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1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 upisa u </w:t>
            </w:r>
            <w:r>
              <w:t>3</w:t>
            </w:r>
            <w:r>
              <w:t>. godinu</w:t>
            </w:r>
          </w:p>
        </w:tc>
      </w:tr>
      <w:bookmarkEnd w:id="18"/>
      <w:tr w:rsidR="00942865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942865" w:rsidRDefault="00942865" w:rsidP="00225146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8D1E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 Odabir i prijave teme i mentora s prijedlogom uvjeta financiranja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.Sc.-01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jekom 2. godine</w:t>
            </w: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AC029D" w:rsidP="00225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942865">
              <w:t xml:space="preserve">. Imenovanje </w:t>
            </w:r>
            <w:bookmarkStart w:id="19" w:name="OLE_LINK18"/>
            <w:bookmarkStart w:id="20" w:name="OLE_LINK19"/>
            <w:r w:rsidR="00942865">
              <w:t>povjerenstva za ocjenu teme i predlaganje mentora</w:t>
            </w:r>
            <w:bookmarkEnd w:id="19"/>
            <w:bookmarkEnd w:id="20"/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21" w:name="OLE_LINK24"/>
            <w:bookmarkStart w:id="22" w:name="OLE_LINK25"/>
            <w:r>
              <w:t xml:space="preserve">Vijeće doktorskog studija i </w:t>
            </w:r>
            <w:bookmarkStart w:id="23" w:name="OLE_LINK22"/>
            <w:bookmarkStart w:id="24" w:name="OLE_LINK23"/>
            <w:bookmarkEnd w:id="21"/>
            <w:bookmarkEnd w:id="22"/>
            <w:r>
              <w:t>Vijeće Fizičkog odsjeka</w:t>
            </w:r>
            <w:bookmarkEnd w:id="23"/>
            <w:bookmarkEnd w:id="24"/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42865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942865" w:rsidRDefault="00942865" w:rsidP="00225146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8D1E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 Javna obrana teme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549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 roku od mjesec</w:t>
            </w:r>
            <w:r w:rsidR="002549AC">
              <w:t xml:space="preserve"> dana </w:t>
            </w:r>
            <w:r>
              <w:t xml:space="preserve"> od </w:t>
            </w:r>
            <w:r w:rsidR="002549AC">
              <w:t>imenovanja povjerenstva</w:t>
            </w: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AC029D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42865">
              <w:t>. Ocjena teme i predlaganje mentora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.Sc.-02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713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25" w:name="OLE_LINK20"/>
            <w:bookmarkStart w:id="26" w:name="OLE_LINK21"/>
            <w:r>
              <w:t>P</w:t>
            </w:r>
            <w:r>
              <w:t>ovjerenstv</w:t>
            </w:r>
            <w:r>
              <w:t>o</w:t>
            </w:r>
            <w:r>
              <w:t xml:space="preserve"> za ocjenu teme i predlaganje mentora</w:t>
            </w:r>
            <w:bookmarkEnd w:id="25"/>
            <w:bookmarkEnd w:id="26"/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2549AC" w:rsidP="002251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 roku od dva mjeseca od javne obrane teme</w:t>
            </w:r>
          </w:p>
        </w:tc>
      </w:tr>
      <w:tr w:rsidR="00942865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942865" w:rsidRDefault="00942865" w:rsidP="00225146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8D1E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. </w:t>
            </w:r>
            <w:bookmarkStart w:id="27" w:name="OLE_LINK34"/>
            <w:bookmarkStart w:id="28" w:name="OLE_LINK35"/>
            <w:r>
              <w:t>Izrada doktorskog rada</w:t>
            </w:r>
            <w:bookmarkEnd w:id="27"/>
            <w:bookmarkEnd w:id="28"/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DB42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AC029D" w:rsidP="006E74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  <w:r w:rsidR="00942865">
              <w:t xml:space="preserve">. Očitovanje nadležnog tijela studija o odluci </w:t>
            </w:r>
            <w:r w:rsidR="00942865">
              <w:t>Povjerenstv</w:t>
            </w:r>
            <w:r w:rsidR="00942865">
              <w:t>a</w:t>
            </w:r>
            <w:r w:rsidR="00942865">
              <w:t xml:space="preserve"> za ocjenu teme i predlaganje mentora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. Sc.-03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713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29" w:name="OLE_LINK36"/>
            <w:bookmarkStart w:id="30" w:name="OLE_LINK37"/>
            <w:r>
              <w:t>Vijeće doktorskog studija i Vijeće Fizičkog odsjeka</w:t>
            </w:r>
            <w:bookmarkEnd w:id="29"/>
            <w:bookmarkEnd w:id="30"/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42865" w:rsidRDefault="00942865" w:rsidP="00225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C029D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 Doktorandov godišnji izvještaj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.Sc.-04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 upisa u novu ak. godinu</w:t>
            </w: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 Vijeće područja predlaže temu i mentora na usvajanje Senatu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jeće područja</w:t>
            </w:r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029D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. Odobravanje teme i mentora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dluka Senata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nat </w:t>
            </w:r>
            <w:proofErr w:type="spellStart"/>
            <w:r>
              <w:t>Svuečilišta</w:t>
            </w:r>
            <w:proofErr w:type="spellEnd"/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C029D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 Godišnji izvještaj studijskog savjetnika/mentora o napretku doktoranda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.Sc.-05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ijski savjetnik/mentor</w:t>
            </w:r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31" w:name="OLE_LINK30"/>
            <w:bookmarkStart w:id="32" w:name="OLE_LINK31"/>
            <w:r>
              <w:t>Do upisa u novu ak. godinu</w:t>
            </w:r>
            <w:bookmarkEnd w:id="31"/>
            <w:bookmarkEnd w:id="32"/>
          </w:p>
        </w:tc>
      </w:tr>
      <w:tr w:rsidR="00AC029D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tcBorders>
              <w:top w:val="single" w:sz="12" w:space="0" w:color="auto"/>
            </w:tcBorders>
            <w:vAlign w:val="center"/>
          </w:tcPr>
          <w:p w:rsidR="00AC029D" w:rsidRPr="00025FA7" w:rsidRDefault="00AC029D" w:rsidP="00AC029D">
            <w:bookmarkStart w:id="33" w:name="_Hlk82606418"/>
            <w:r>
              <w:rPr>
                <w:color w:val="auto"/>
                <w:sz w:val="24"/>
                <w:szCs w:val="24"/>
              </w:rPr>
              <w:t>3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. </w:t>
            </w:r>
            <w:r>
              <w:t>Izrada doktorskog rada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 Suglasnost mentora o provedenom istraživanju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" w:history="1">
              <w:r w:rsidRPr="00457FF9">
                <w:rPr>
                  <w:rStyle w:val="Hyperlink"/>
                </w:rPr>
                <w:t>Okvirni predložak za davanje suglasnosti mentora na predaju doktorskog rada</w:t>
              </w:r>
            </w:hyperlink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ntor</w:t>
            </w:r>
          </w:p>
        </w:tc>
        <w:tc>
          <w:tcPr>
            <w:tcW w:w="1241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bookmarkEnd w:id="33"/>
      <w:tr w:rsidR="00AC029D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 Objavljen ili prihvaćen za objavljivanje najmanje jedan međunarodno recenzirani znanstveni rad tematski vezan za doktorsko istraživanje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. Imenovanje </w:t>
            </w:r>
            <w:bookmarkStart w:id="34" w:name="OLE_LINK38"/>
            <w:bookmarkStart w:id="35" w:name="OLE_LINK39"/>
            <w:r>
              <w:t>povjerenstva za ocjenu doktorskog rada</w:t>
            </w:r>
            <w:bookmarkEnd w:id="34"/>
            <w:bookmarkEnd w:id="35"/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36" w:name="OLE_LINK40"/>
            <w:bookmarkStart w:id="37" w:name="OLE_LINK41"/>
            <w:r>
              <w:t>Vijeće doktorskog studija i Vijeće Fizičkog odsjeka</w:t>
            </w:r>
            <w:bookmarkEnd w:id="36"/>
            <w:bookmarkEnd w:id="37"/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029D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 Izvršene sve obveze predviđene programom studija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 Pisani izvještaj o ocjeni doktorsko0g rada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.Sc.-10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>
              <w:t>ovjerenstv</w:t>
            </w:r>
            <w:r>
              <w:t>o</w:t>
            </w:r>
            <w:r>
              <w:t xml:space="preserve"> za ocjenu doktorskog rada</w:t>
            </w:r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va mjeseca od imenovanja povjerenstva</w:t>
            </w:r>
          </w:p>
        </w:tc>
      </w:tr>
      <w:tr w:rsidR="00AC029D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Predaja doktorskog rada i prijava istog a ocjenu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" w:history="1">
              <w:r w:rsidRPr="00457FF9">
                <w:rPr>
                  <w:rStyle w:val="Hyperlink"/>
                </w:rPr>
                <w:t>Obrazac za prijavu ocjene doktorskog rada</w:t>
              </w:r>
            </w:hyperlink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Prihvaćanje odluke povjerenstva za ocjenu doktorskog rada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38" w:name="OLE_LINK42"/>
            <w:bookmarkStart w:id="39" w:name="OLE_LINK43"/>
            <w:bookmarkStart w:id="40" w:name="OLE_LINK44"/>
            <w:r>
              <w:t>Vijeće doktorskog studija i Vijeće Fizičkog odsjeka</w:t>
            </w:r>
            <w:bookmarkEnd w:id="38"/>
            <w:bookmarkEnd w:id="39"/>
            <w:bookmarkEnd w:id="40"/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 prvoj sljedećoj sjednici </w:t>
            </w:r>
            <w:r>
              <w:t>Vijeć</w:t>
            </w:r>
            <w:r>
              <w:t>a</w:t>
            </w:r>
            <w:r>
              <w:t xml:space="preserve"> doktorskog studija </w:t>
            </w:r>
            <w:r>
              <w:t xml:space="preserve">i Vijeća </w:t>
            </w:r>
            <w:r>
              <w:t>Fizičkog odsjeka</w:t>
            </w:r>
            <w:r>
              <w:t xml:space="preserve"> </w:t>
            </w:r>
            <w:r>
              <w:t>nakon predaje izvještaja</w:t>
            </w:r>
          </w:p>
        </w:tc>
      </w:tr>
      <w:tr w:rsidR="00AC029D" w:rsidTr="00756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 Javna obrana doktorskog rada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.Sc.-10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 Imenovanje povjerenstva za obranu doktorskog rada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jeće doktorskog studija i Vijeće Fizičkog odsjeka</w:t>
            </w:r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C029D" w:rsidTr="0075694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 Odluka/Izvještaj povjerenstva za obranu doktorskog rada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.Sc.-11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vjerenstvo za obranu doktorskog rada</w:t>
            </w:r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029D" w:rsidTr="006E2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4" w:type="dxa"/>
            <w:gridSpan w:val="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C029D" w:rsidRPr="00C17D5E" w:rsidRDefault="00AC029D" w:rsidP="00AC029D">
            <w:pPr>
              <w:jc w:val="center"/>
              <w:rPr>
                <w:sz w:val="24"/>
                <w:szCs w:val="24"/>
              </w:rPr>
            </w:pPr>
            <w:r w:rsidRPr="00C17D5E">
              <w:rPr>
                <w:color w:val="auto"/>
                <w:sz w:val="24"/>
                <w:szCs w:val="24"/>
              </w:rPr>
              <w:t>ZAVRŠETAK STUDIJA</w:t>
            </w:r>
          </w:p>
        </w:tc>
      </w:tr>
      <w:tr w:rsidR="00AC029D" w:rsidTr="00452B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tcBorders>
              <w:top w:val="single" w:sz="12" w:space="0" w:color="auto"/>
            </w:tcBorders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 Predaja dokumentacije za završetak studija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vMerge w:val="restart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jesec dana od obrane doktorskog rada</w:t>
            </w:r>
          </w:p>
        </w:tc>
        <w:tc>
          <w:tcPr>
            <w:tcW w:w="3544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 Objava doktorskog rada u repozitoriju PMF-a i na stranicama Sveučilišta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rodoslovno-matematički fakultet i Sveučilište u Zagrebu</w:t>
            </w:r>
          </w:p>
        </w:tc>
        <w:tc>
          <w:tcPr>
            <w:tcW w:w="1241" w:type="dxa"/>
            <w:tcBorders>
              <w:top w:val="single" w:sz="12" w:space="0" w:color="auto"/>
              <w:bottom w:val="single" w:sz="4" w:space="0" w:color="FFFFFF" w:themeColor="background1"/>
            </w:tcBorders>
            <w:vAlign w:val="center"/>
          </w:tcPr>
          <w:p w:rsidR="00AC029D" w:rsidRDefault="00AC029D" w:rsidP="00AC0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41" w:name="OLE_LINK48"/>
            <w:bookmarkStart w:id="42" w:name="OLE_LINK49"/>
            <w:r>
              <w:t>Mjesec dana od obrane doktorskog rada</w:t>
            </w:r>
            <w:bookmarkEnd w:id="41"/>
            <w:bookmarkEnd w:id="42"/>
          </w:p>
        </w:tc>
      </w:tr>
      <w:tr w:rsidR="00AC029D" w:rsidTr="00452B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tcBorders>
              <w:bottom w:val="single" w:sz="12" w:space="0" w:color="auto"/>
            </w:tcBorders>
            <w:vAlign w:val="center"/>
          </w:tcPr>
          <w:p w:rsidR="00AC029D" w:rsidRDefault="00AC029D" w:rsidP="00AC029D">
            <w:pPr>
              <w:rPr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FFFFFF" w:themeColor="background1"/>
              <w:bottom w:val="single" w:sz="12" w:space="0" w:color="auto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 Predaja obrasca za promociju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bottom w:val="single" w:sz="12" w:space="0" w:color="auto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Pr="00AC029D">
                <w:rPr>
                  <w:rStyle w:val="Hyperlink"/>
                </w:rPr>
                <w:t>https://apps.unizg.hr/doktorati/</w:t>
              </w:r>
            </w:hyperlink>
          </w:p>
        </w:tc>
        <w:tc>
          <w:tcPr>
            <w:tcW w:w="1417" w:type="dxa"/>
            <w:vMerge/>
            <w:tcBorders>
              <w:bottom w:val="single" w:sz="12" w:space="0" w:color="auto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544" w:type="dxa"/>
            <w:tcBorders>
              <w:top w:val="single" w:sz="4" w:space="0" w:color="FFFFFF" w:themeColor="background1"/>
              <w:bottom w:val="single" w:sz="12" w:space="0" w:color="auto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 Promocija doktora znanosti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bottom w:val="single" w:sz="12" w:space="0" w:color="auto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12" w:space="0" w:color="auto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veučilište u Zagrebu</w:t>
            </w:r>
          </w:p>
        </w:tc>
        <w:tc>
          <w:tcPr>
            <w:tcW w:w="1241" w:type="dxa"/>
            <w:tcBorders>
              <w:top w:val="single" w:sz="4" w:space="0" w:color="FFFFFF" w:themeColor="background1"/>
              <w:bottom w:val="single" w:sz="12" w:space="0" w:color="auto"/>
            </w:tcBorders>
            <w:vAlign w:val="center"/>
          </w:tcPr>
          <w:p w:rsidR="00AC029D" w:rsidRDefault="00AC029D" w:rsidP="00AC02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do 2 puta godišnje</w:t>
            </w:r>
          </w:p>
        </w:tc>
      </w:tr>
    </w:tbl>
    <w:p w:rsidR="00BF51B5" w:rsidRDefault="00BF51B5"/>
    <w:sectPr w:rsidR="00BF51B5" w:rsidSect="00025FA7">
      <w:pgSz w:w="16838" w:h="11906" w:orient="landscape"/>
      <w:pgMar w:top="1417" w:right="1417" w:bottom="1417" w:left="1417" w:header="708" w:footer="708" w:gutter="0"/>
      <w:pgBorders w:offsetFrom="page">
        <w:top w:val="single" w:sz="1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zQ3NzA2trS0NLNQ0lEKTi0uzszPAykwrAUAZsKBTiwAAAA="/>
  </w:docVars>
  <w:rsids>
    <w:rsidRoot w:val="00C44C5C"/>
    <w:rsid w:val="00025FA7"/>
    <w:rsid w:val="000C535B"/>
    <w:rsid w:val="000F0659"/>
    <w:rsid w:val="0022188E"/>
    <w:rsid w:val="00225146"/>
    <w:rsid w:val="002549AC"/>
    <w:rsid w:val="0027133C"/>
    <w:rsid w:val="00452BEB"/>
    <w:rsid w:val="00457FF9"/>
    <w:rsid w:val="004B4FBE"/>
    <w:rsid w:val="00643F84"/>
    <w:rsid w:val="006E7456"/>
    <w:rsid w:val="006F12E7"/>
    <w:rsid w:val="00756944"/>
    <w:rsid w:val="008D1E7A"/>
    <w:rsid w:val="00942865"/>
    <w:rsid w:val="00AC029D"/>
    <w:rsid w:val="00BF51B5"/>
    <w:rsid w:val="00C162FA"/>
    <w:rsid w:val="00C17D5E"/>
    <w:rsid w:val="00C41179"/>
    <w:rsid w:val="00C44C5C"/>
    <w:rsid w:val="00C4607B"/>
    <w:rsid w:val="00CE5ADA"/>
    <w:rsid w:val="00D607F2"/>
    <w:rsid w:val="00DB42A3"/>
    <w:rsid w:val="00E03896"/>
    <w:rsid w:val="00E60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4D5E8F5-B3D6-442A-BC06-3B4C99424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4C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C44C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C162F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43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mf.unizg.hr/images/50006924/PRIJAVA_OCJENE_DOKTORSKOG_RADA(1).do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mf.unizg.hr/images/50006924/DR-misljenje_mentora_o_doktoratu.doc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doktorski.unizg.hr/obad/doktorski_studij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mf.unizg.hr/images/50006924/UPISNI%20LIST%20FIZIKA_1.doc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pps.unizg.hr/doktorat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0B1DD-6B9B-4941-9030-3DAAA9241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4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</dc:creator>
  <cp:keywords/>
  <dc:description/>
  <cp:lastModifiedBy>Marko</cp:lastModifiedBy>
  <cp:revision>23</cp:revision>
  <dcterms:created xsi:type="dcterms:W3CDTF">2021-09-15T09:29:00Z</dcterms:created>
  <dcterms:modified xsi:type="dcterms:W3CDTF">2021-09-15T12:06:00Z</dcterms:modified>
</cp:coreProperties>
</file>